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4922226D" w:rsidR="00173A24" w:rsidRDefault="00C4631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A9B22B1" w:rsidR="00173A24" w:rsidRDefault="00C4631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A" w14:textId="3EE2DD5F" w:rsidR="00173A24" w:rsidRDefault="009526BB" w:rsidP="00C4631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20536A71" w14:textId="4945CC2E" w:rsidR="00C46315" w:rsidRDefault="00C46315" w:rsidP="00C4631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1.divide </w:t>
      </w:r>
    </w:p>
    <w:p w14:paraId="15B6D289" w14:textId="77777777" w:rsidR="00C46315" w:rsidRPr="00C46315" w:rsidRDefault="00C46315" w:rsidP="00C4631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C463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C463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162</Words>
  <Characters>926</Characters>
  <Application>Microsoft Office Word</Application>
  <DocSecurity>0</DocSecurity>
  <Lines>7</Lines>
  <Paragraphs>2</Paragraphs>
  <ScaleCrop>false</ScaleCrop>
  <Company/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azimranhk@gmail.com</cp:lastModifiedBy>
  <cp:revision>3</cp:revision>
  <dcterms:created xsi:type="dcterms:W3CDTF">2021-01-06T05:46:00Z</dcterms:created>
  <dcterms:modified xsi:type="dcterms:W3CDTF">2021-08-16T15:31:00Z</dcterms:modified>
</cp:coreProperties>
</file>